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1A2E97" w14:textId="77777777" w:rsidR="002F7DCE" w:rsidRPr="008241BA" w:rsidRDefault="003E653D" w:rsidP="003E653D">
      <w:pPr>
        <w:jc w:val="right"/>
        <w:rPr>
          <w:rFonts w:ascii="Times New Roman" w:hAnsi="Times New Roman" w:cs="Times New Roman"/>
          <w:bCs/>
          <w:i/>
          <w:iCs/>
          <w:sz w:val="24"/>
          <w:szCs w:val="24"/>
          <w:lang w:val="lv-LV"/>
        </w:rPr>
      </w:pPr>
      <w:proofErr w:type="spellStart"/>
      <w:r w:rsidRPr="008241BA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Pielikums</w:t>
      </w:r>
      <w:proofErr w:type="spellEnd"/>
      <w:r w:rsidRPr="008241BA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Nr. 1</w:t>
      </w:r>
    </w:p>
    <w:p w14:paraId="4A7A10C6" w14:textId="77777777" w:rsidR="00541488" w:rsidRPr="008241BA" w:rsidRDefault="004E7CFE" w:rsidP="004E7CFE">
      <w:pPr>
        <w:jc w:val="center"/>
        <w:rPr>
          <w:rFonts w:ascii="Times New Roman" w:hAnsi="Times New Roman" w:cs="Times New Roman"/>
          <w:b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Maršruta lapa</w:t>
      </w:r>
      <w:r w:rsidR="00541488" w:rsidRPr="008241BA">
        <w:rPr>
          <w:rFonts w:ascii="Times New Roman" w:hAnsi="Times New Roman" w:cs="Times New Roman"/>
          <w:b/>
          <w:sz w:val="24"/>
          <w:szCs w:val="24"/>
          <w:lang w:val="lv-LV"/>
        </w:rPr>
        <w:t xml:space="preserve"> / iesniegums</w:t>
      </w:r>
    </w:p>
    <w:p w14:paraId="47E2656E" w14:textId="77777777" w:rsidR="003E0B13" w:rsidRPr="008241BA" w:rsidRDefault="003E0B13" w:rsidP="003E0B13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ības iestāde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5359FD35" w14:textId="77777777" w:rsidR="004E7CFE" w:rsidRPr="008241BA" w:rsidRDefault="004E7CFE" w:rsidP="004E7CFE">
      <w:pPr>
        <w:tabs>
          <w:tab w:val="left" w:pos="2040"/>
        </w:tabs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ojamai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3E53C8B3" w14:textId="77777777" w:rsidR="004E7CFE" w:rsidRPr="008241BA" w:rsidRDefault="004E7CFE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Plāna ID kod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2F474AD4" w14:textId="77777777" w:rsidR="004E7CFE" w:rsidRPr="008241BA" w:rsidRDefault="004E7CFE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Klase/kurs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</w:t>
      </w:r>
    </w:p>
    <w:p w14:paraId="5D0E6BA6" w14:textId="77777777" w:rsidR="004E7CFE" w:rsidRPr="008241BA" w:rsidRDefault="004E7CFE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ojamā dzīves vietas adrese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0D44A7D5" w14:textId="77777777" w:rsidR="008241BA" w:rsidRPr="008241BA" w:rsidRDefault="008241BA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1DE758C5" w14:textId="77777777" w:rsidR="004E7CFE" w:rsidRDefault="004E7CFE" w:rsidP="004E7CFE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ības iestādes adrese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4F452E7E" w14:textId="77777777" w:rsidR="003F0D25" w:rsidRPr="008241BA" w:rsidRDefault="003F0D25" w:rsidP="003F0D25">
      <w:pPr>
        <w:rPr>
          <w:rFonts w:ascii="Times New Roman" w:hAnsi="Times New Roman" w:cs="Times New Roman"/>
          <w:sz w:val="24"/>
          <w:szCs w:val="24"/>
          <w:lang w:val="lv-LV"/>
        </w:rPr>
      </w:pPr>
      <w:r>
        <w:rPr>
          <w:rFonts w:ascii="Times New Roman" w:hAnsi="Times New Roman" w:cs="Times New Roman"/>
          <w:b/>
          <w:sz w:val="24"/>
          <w:szCs w:val="24"/>
          <w:lang w:val="lv-LV"/>
        </w:rPr>
        <w:t>Prakses vietas</w:t>
      </w: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 xml:space="preserve"> adrese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>: _________________________________</w:t>
      </w:r>
      <w:r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2C158911" w14:textId="77777777" w:rsidR="00D02612" w:rsidRDefault="00D02612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51381D3A" w14:textId="77777777" w:rsidR="003F0D25" w:rsidRDefault="003F0D25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70C621EB" w14:textId="77777777" w:rsidR="008241BA" w:rsidRPr="008241BA" w:rsidRDefault="008241B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Lūdzu apmaksāt </w:t>
      </w:r>
      <w:r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>transporta izdevumu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 ______________ </w:t>
      </w:r>
      <w:r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mēnesī 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>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_ </w:t>
      </w:r>
      <w:r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>EUR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 apmērā</w:t>
      </w:r>
    </w:p>
    <w:p w14:paraId="7C102B21" w14:textId="77777777" w:rsidR="001407EA" w:rsidRDefault="001407E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lv-LV"/>
        </w:rPr>
        <w:t>u</w:t>
      </w:r>
      <w:r w:rsidR="008241BA"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>z</w:t>
      </w:r>
      <w:r w:rsidR="00D02612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manu/ vecāka; aizbildņa </w:t>
      </w:r>
      <w:r w:rsidR="00D02612">
        <w:rPr>
          <w:rFonts w:ascii="Times New Roman" w:hAnsi="Times New Roman" w:cs="Times New Roman"/>
          <w:b/>
          <w:bCs/>
          <w:sz w:val="24"/>
          <w:szCs w:val="24"/>
          <w:lang w:val="lv-LV"/>
        </w:rPr>
        <w:t>k</w:t>
      </w:r>
      <w:r w:rsidR="008241BA"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>ontu</w:t>
      </w:r>
      <w:r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____</w:t>
      </w:r>
      <w:r>
        <w:rPr>
          <w:rFonts w:ascii="Times New Roman" w:hAnsi="Times New Roman" w:cs="Times New Roman"/>
          <w:sz w:val="24"/>
          <w:szCs w:val="24"/>
          <w:lang w:val="lv-LV"/>
        </w:rPr>
        <w:t xml:space="preserve">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saskaņā ar ________________ Sadarbības līguma Nr. P6-_______, starp </w:t>
      </w:r>
    </w:p>
    <w:p w14:paraId="13538D72" w14:textId="77777777" w:rsidR="001407EA" w:rsidRPr="001407EA" w:rsidRDefault="001407EA" w:rsidP="001407EA">
      <w:pPr>
        <w:spacing w:after="0"/>
        <w:ind w:left="720" w:firstLine="720"/>
        <w:jc w:val="both"/>
        <w:rPr>
          <w:rFonts w:ascii="Times New Roman" w:hAnsi="Times New Roman" w:cs="Times New Roman"/>
          <w:i/>
          <w:iCs/>
          <w:sz w:val="16"/>
          <w:szCs w:val="16"/>
          <w:lang w:val="lv-LV"/>
        </w:rPr>
      </w:pPr>
      <w:r>
        <w:rPr>
          <w:rFonts w:ascii="Times New Roman" w:hAnsi="Times New Roman" w:cs="Times New Roman"/>
          <w:i/>
          <w:iCs/>
          <w:sz w:val="16"/>
          <w:szCs w:val="16"/>
          <w:lang w:val="lv-LV"/>
        </w:rPr>
        <w:t>(l</w:t>
      </w:r>
      <w:r w:rsidRPr="001407EA">
        <w:rPr>
          <w:rFonts w:ascii="Times New Roman" w:hAnsi="Times New Roman" w:cs="Times New Roman"/>
          <w:i/>
          <w:iCs/>
          <w:sz w:val="16"/>
          <w:szCs w:val="16"/>
          <w:lang w:val="lv-LV"/>
        </w:rPr>
        <w:t>īguma datums</w:t>
      </w:r>
      <w:r>
        <w:rPr>
          <w:rFonts w:ascii="Times New Roman" w:hAnsi="Times New Roman" w:cs="Times New Roman"/>
          <w:i/>
          <w:iCs/>
          <w:sz w:val="16"/>
          <w:szCs w:val="16"/>
          <w:lang w:val="lv-LV"/>
        </w:rPr>
        <w:t>)</w:t>
      </w:r>
    </w:p>
    <w:p w14:paraId="07661D05" w14:textId="77777777" w:rsidR="001407EA" w:rsidRDefault="008241B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</w:t>
      </w:r>
      <w:r w:rsidR="00D02612">
        <w:rPr>
          <w:rFonts w:ascii="Times New Roman" w:hAnsi="Times New Roman" w:cs="Times New Roman"/>
          <w:sz w:val="24"/>
          <w:szCs w:val="24"/>
          <w:lang w:val="lv-LV"/>
        </w:rPr>
        <w:t>_______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 un Izglītības kvalitātes valsts dienestu, īstenošanas</w:t>
      </w:r>
    </w:p>
    <w:p w14:paraId="7373EAAE" w14:textId="77777777" w:rsidR="001407EA" w:rsidRPr="001407EA" w:rsidRDefault="001407EA" w:rsidP="001407EA">
      <w:pPr>
        <w:spacing w:after="0"/>
        <w:ind w:firstLine="720"/>
        <w:jc w:val="both"/>
        <w:rPr>
          <w:rFonts w:ascii="Times New Roman" w:hAnsi="Times New Roman" w:cs="Times New Roman"/>
          <w:i/>
          <w:iCs/>
          <w:sz w:val="16"/>
          <w:szCs w:val="16"/>
          <w:lang w:val="lv-LV"/>
        </w:rPr>
      </w:pPr>
      <w:r>
        <w:rPr>
          <w:rFonts w:ascii="Times New Roman" w:hAnsi="Times New Roman" w:cs="Times New Roman"/>
          <w:i/>
          <w:iCs/>
          <w:sz w:val="16"/>
          <w:szCs w:val="16"/>
          <w:lang w:val="lv-LV"/>
        </w:rPr>
        <w:t>(Sadarbības Partnera nosaukums)</w:t>
      </w:r>
    </w:p>
    <w:p w14:paraId="40FF194F" w14:textId="77777777" w:rsidR="008241BA" w:rsidRPr="00FB4878" w:rsidRDefault="008241B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 nosacījumiem un izglītojamā/mās Individuālā atbalsta plānu (IAP) izglītojamā </w:t>
      </w:r>
      <w:r w:rsidRPr="00FB4878">
        <w:rPr>
          <w:rFonts w:ascii="Times New Roman" w:hAnsi="Times New Roman" w:cs="Times New Roman"/>
          <w:sz w:val="24"/>
          <w:szCs w:val="24"/>
          <w:lang w:val="lv-LV"/>
        </w:rPr>
        <w:t>ID:_________________________</w:t>
      </w:r>
    </w:p>
    <w:p w14:paraId="157ACE88" w14:textId="77777777" w:rsidR="008241BA" w:rsidRPr="00FB4878" w:rsidRDefault="008241B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sz w:val="24"/>
          <w:szCs w:val="24"/>
          <w:lang w:val="lv-LV"/>
        </w:rPr>
        <w:t xml:space="preserve">____________/__________ </w:t>
      </w:r>
      <w:proofErr w:type="spellStart"/>
      <w:r w:rsidRPr="00FB4878">
        <w:rPr>
          <w:rFonts w:ascii="Times New Roman" w:hAnsi="Times New Roman" w:cs="Times New Roman"/>
          <w:sz w:val="24"/>
          <w:szCs w:val="24"/>
          <w:lang w:val="lv-LV"/>
        </w:rPr>
        <w:t>m.g</w:t>
      </w:r>
      <w:proofErr w:type="spellEnd"/>
      <w:r w:rsidRPr="00FB4878">
        <w:rPr>
          <w:rFonts w:ascii="Times New Roman" w:hAnsi="Times New Roman" w:cs="Times New Roman"/>
          <w:sz w:val="24"/>
          <w:szCs w:val="24"/>
          <w:lang w:val="lv-LV"/>
        </w:rPr>
        <w:t>. ______. semestrim</w:t>
      </w:r>
    </w:p>
    <w:p w14:paraId="2352014A" w14:textId="77777777" w:rsidR="00FB4878" w:rsidRPr="00FB4878" w:rsidRDefault="00FB4878" w:rsidP="00FB4878">
      <w:pPr>
        <w:spacing w:after="0"/>
        <w:rPr>
          <w:rFonts w:ascii="Times New Roman" w:hAnsi="Times New Roman" w:cs="Times New Roman"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_________________________</w:t>
      </w:r>
      <w:r w:rsidR="00D02612">
        <w:rPr>
          <w:rFonts w:ascii="Times New Roman" w:hAnsi="Times New Roman" w:cs="Times New Roman"/>
          <w:sz w:val="24"/>
          <w:szCs w:val="24"/>
          <w:lang w:val="lv-LV"/>
        </w:rPr>
        <w:t>______</w:t>
      </w:r>
    </w:p>
    <w:p w14:paraId="1C082B1C" w14:textId="77777777" w:rsidR="00FB4878" w:rsidRPr="00FB4878" w:rsidRDefault="00FB4878" w:rsidP="00FB4878">
      <w:pPr>
        <w:spacing w:after="0"/>
        <w:jc w:val="center"/>
        <w:rPr>
          <w:rFonts w:ascii="Times New Roman" w:hAnsi="Times New Roman" w:cs="Times New Roman"/>
          <w:i/>
          <w:iCs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>(</w:t>
      </w:r>
      <w:r w:rsidRPr="00FB4878">
        <w:rPr>
          <w:rFonts w:ascii="Times New Roman" w:hAnsi="Times New Roman" w:cs="Times New Roman"/>
          <w:i/>
          <w:iCs/>
          <w:sz w:val="24"/>
          <w:szCs w:val="24"/>
          <w:u w:val="single"/>
          <w:lang w:val="lv-LV"/>
        </w:rPr>
        <w:t>izglītojamā</w:t>
      </w:r>
      <w:r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 xml:space="preserve"> vārds, uzvārds)</w:t>
      </w:r>
    </w:p>
    <w:p w14:paraId="006A7FA2" w14:textId="77777777" w:rsidR="00FB4878" w:rsidRPr="00FB4878" w:rsidRDefault="00FB4878" w:rsidP="00FB4878">
      <w:pPr>
        <w:spacing w:after="0"/>
        <w:rPr>
          <w:rFonts w:ascii="Times New Roman" w:hAnsi="Times New Roman" w:cs="Times New Roman"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sz w:val="24"/>
          <w:szCs w:val="24"/>
          <w:lang w:val="lv-LV"/>
        </w:rPr>
        <w:t>________________________   ______________________________   ________________</w:t>
      </w:r>
    </w:p>
    <w:p w14:paraId="10AF0EA5" w14:textId="77777777" w:rsidR="00FB4878" w:rsidRPr="00FB4878" w:rsidRDefault="00FB4878" w:rsidP="00FB4878">
      <w:pPr>
        <w:spacing w:after="0"/>
        <w:jc w:val="center"/>
        <w:rPr>
          <w:rFonts w:ascii="Times New Roman" w:hAnsi="Times New Roman" w:cs="Times New Roman"/>
          <w:i/>
          <w:iCs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>(</w:t>
      </w:r>
      <w:r w:rsidR="001407EA" w:rsidRPr="00FB4878">
        <w:rPr>
          <w:rFonts w:ascii="Times New Roman" w:hAnsi="Times New Roman" w:cs="Times New Roman"/>
          <w:i/>
          <w:iCs/>
          <w:sz w:val="24"/>
          <w:szCs w:val="24"/>
          <w:u w:val="single"/>
          <w:lang w:val="lv-LV"/>
        </w:rPr>
        <w:t>izglītojamā</w:t>
      </w:r>
      <w:r w:rsidR="001407EA"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 xml:space="preserve"> </w:t>
      </w:r>
      <w:r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>paraksts)                       (paraksta atšifrējums)                        (datums)</w:t>
      </w:r>
    </w:p>
    <w:p w14:paraId="26D18A8A" w14:textId="77777777" w:rsidR="008241BA" w:rsidRPr="008241BA" w:rsidRDefault="008241BA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Spec="bottom"/>
        <w:tblW w:w="9351" w:type="dxa"/>
        <w:tblLook w:val="04A0" w:firstRow="1" w:lastRow="0" w:firstColumn="1" w:lastColumn="0" w:noHBand="0" w:noVBand="1"/>
      </w:tblPr>
      <w:tblGrid>
        <w:gridCol w:w="4531"/>
        <w:gridCol w:w="4820"/>
      </w:tblGrid>
      <w:tr w:rsidR="008241BA" w:rsidRPr="008241BA" w14:paraId="7811394B" w14:textId="77777777" w:rsidTr="008241BA">
        <w:tc>
          <w:tcPr>
            <w:tcW w:w="4531" w:type="dxa"/>
          </w:tcPr>
          <w:p w14:paraId="4FBC90C2" w14:textId="77777777" w:rsidR="008241BA" w:rsidRPr="008241BA" w:rsidRDefault="008241BA" w:rsidP="008241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lv-LV"/>
              </w:rPr>
            </w:pPr>
            <w:r w:rsidRPr="008241BA">
              <w:rPr>
                <w:rFonts w:ascii="Times New Roman" w:hAnsi="Times New Roman" w:cs="Times New Roman"/>
                <w:b/>
                <w:sz w:val="24"/>
                <w:szCs w:val="24"/>
                <w:lang w:val="lv-LV"/>
              </w:rPr>
              <w:t>Maršruts</w:t>
            </w:r>
          </w:p>
        </w:tc>
        <w:tc>
          <w:tcPr>
            <w:tcW w:w="4820" w:type="dxa"/>
          </w:tcPr>
          <w:p w14:paraId="100A42A6" w14:textId="77777777" w:rsidR="008241BA" w:rsidRPr="008241BA" w:rsidRDefault="008241BA" w:rsidP="008241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lv-LV"/>
              </w:rPr>
            </w:pPr>
            <w:r w:rsidRPr="008241BA">
              <w:rPr>
                <w:rFonts w:ascii="Times New Roman" w:hAnsi="Times New Roman" w:cs="Times New Roman"/>
                <w:b/>
                <w:sz w:val="24"/>
                <w:szCs w:val="24"/>
                <w:lang w:val="lv-LV"/>
              </w:rPr>
              <w:t>Kilometri</w:t>
            </w:r>
          </w:p>
          <w:p w14:paraId="74ABA621" w14:textId="77777777" w:rsidR="008241BA" w:rsidRPr="008241BA" w:rsidRDefault="008241BA" w:rsidP="008241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lv-LV"/>
              </w:rPr>
            </w:pPr>
            <w:r w:rsidRPr="008241BA">
              <w:rPr>
                <w:rFonts w:ascii="Times New Roman" w:hAnsi="Times New Roman" w:cs="Times New Roman"/>
                <w:b/>
                <w:sz w:val="24"/>
                <w:szCs w:val="24"/>
                <w:lang w:val="lv-LV"/>
              </w:rPr>
              <w:t xml:space="preserve">(saskaņā ar </w:t>
            </w:r>
            <w:hyperlink r:id="rId8" w:history="1">
              <w:r w:rsidRPr="008241BA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  <w:lang w:val="lv-LV"/>
                </w:rPr>
                <w:t>https://www.1188.lv/satiksme</w:t>
              </w:r>
            </w:hyperlink>
            <w:r w:rsidRPr="008241BA">
              <w:rPr>
                <w:rStyle w:val="Hyperlink"/>
                <w:rFonts w:ascii="Times New Roman" w:hAnsi="Times New Roman" w:cs="Times New Roman"/>
                <w:b/>
                <w:sz w:val="24"/>
                <w:szCs w:val="24"/>
                <w:lang w:val="lv-LV"/>
              </w:rPr>
              <w:t>)</w:t>
            </w:r>
          </w:p>
        </w:tc>
      </w:tr>
      <w:tr w:rsidR="008241BA" w:rsidRPr="008241BA" w14:paraId="1BE93BAB" w14:textId="77777777" w:rsidTr="008241BA">
        <w:tc>
          <w:tcPr>
            <w:tcW w:w="4531" w:type="dxa"/>
          </w:tcPr>
          <w:p w14:paraId="47CFF572" w14:textId="77777777" w:rsidR="008241BA" w:rsidRPr="008241BA" w:rsidRDefault="008241BA" w:rsidP="008241BA">
            <w:pPr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  <w:r w:rsidRPr="008241BA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Rīgas SAO – Cēsu AO</w:t>
            </w:r>
          </w:p>
        </w:tc>
        <w:tc>
          <w:tcPr>
            <w:tcW w:w="4820" w:type="dxa"/>
          </w:tcPr>
          <w:p w14:paraId="1007F25B" w14:textId="77777777" w:rsidR="008241BA" w:rsidRPr="008241BA" w:rsidRDefault="008241BA" w:rsidP="008241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  <w:r w:rsidRPr="008241BA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95</w:t>
            </w:r>
          </w:p>
        </w:tc>
      </w:tr>
      <w:tr w:rsidR="008241BA" w:rsidRPr="008241BA" w14:paraId="62B12918" w14:textId="77777777" w:rsidTr="008241BA">
        <w:tc>
          <w:tcPr>
            <w:tcW w:w="4531" w:type="dxa"/>
          </w:tcPr>
          <w:p w14:paraId="5DA2C1D9" w14:textId="77777777" w:rsidR="008241BA" w:rsidRPr="008241BA" w:rsidRDefault="008241BA" w:rsidP="008241BA">
            <w:pPr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  <w:r w:rsidRPr="008241BA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Cēsu AO - Rīgas SAO</w:t>
            </w:r>
          </w:p>
        </w:tc>
        <w:tc>
          <w:tcPr>
            <w:tcW w:w="4820" w:type="dxa"/>
          </w:tcPr>
          <w:p w14:paraId="47F37A8C" w14:textId="77777777" w:rsidR="008241BA" w:rsidRPr="008241BA" w:rsidRDefault="008241BA" w:rsidP="008241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  <w:r w:rsidRPr="008241BA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94</w:t>
            </w:r>
          </w:p>
        </w:tc>
      </w:tr>
    </w:tbl>
    <w:p w14:paraId="41826E90" w14:textId="77777777" w:rsidR="008241BA" w:rsidRPr="008241BA" w:rsidRDefault="008241BA">
      <w:pPr>
        <w:rPr>
          <w:rFonts w:ascii="Times New Roman" w:hAnsi="Times New Roman" w:cs="Times New Roman"/>
          <w:sz w:val="24"/>
          <w:szCs w:val="24"/>
        </w:rPr>
      </w:pPr>
    </w:p>
    <w:p w14:paraId="43D852EB" w14:textId="77777777" w:rsidR="008241BA" w:rsidRDefault="008241BA">
      <w:pP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lv-LV"/>
        </w:rPr>
        <w:sectPr w:rsidR="008241BA" w:rsidSect="00FB4878">
          <w:headerReference w:type="default" r:id="rId9"/>
          <w:pgSz w:w="11906" w:h="16838" w:code="9"/>
          <w:pgMar w:top="851" w:right="1440" w:bottom="1800" w:left="1440" w:header="708" w:footer="708" w:gutter="0"/>
          <w:cols w:space="708"/>
          <w:docGrid w:linePitch="360"/>
        </w:sectPr>
      </w:pPr>
    </w:p>
    <w:p w14:paraId="5CF1DB95" w14:textId="77777777" w:rsidR="002375EB" w:rsidRDefault="002375EB" w:rsidP="002375EB">
      <w:pPr>
        <w:jc w:val="center"/>
        <w:rPr>
          <w:rFonts w:ascii="Times New Roman" w:hAnsi="Times New Roman" w:cs="Times New Roman"/>
          <w:b/>
          <w:sz w:val="36"/>
          <w:szCs w:val="36"/>
          <w:lang w:val="lv-LV"/>
        </w:rPr>
      </w:pPr>
      <w:r>
        <w:rPr>
          <w:rFonts w:ascii="Times New Roman" w:hAnsi="Times New Roman" w:cs="Times New Roman"/>
          <w:b/>
          <w:sz w:val="36"/>
          <w:szCs w:val="36"/>
          <w:lang w:val="lv-LV"/>
        </w:rPr>
        <w:lastRenderedPageBreak/>
        <w:t>Biļešu lapa</w:t>
      </w:r>
    </w:p>
    <w:p w14:paraId="4581D7A4" w14:textId="1B56672C" w:rsidR="00FB4878" w:rsidRPr="00FB4878" w:rsidRDefault="00FB4878" w:rsidP="00837A1C">
      <w:pPr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lv-LV"/>
        </w:rPr>
      </w:pPr>
      <w:r w:rsidRPr="00FB4878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 xml:space="preserve">Transporta izmaksas </w:t>
      </w:r>
      <w:r w:rsidR="00837A1C" w:rsidRPr="00FB4878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>saskaņā ar biļetēm (pilsētas transports</w:t>
      </w:r>
      <w:r w:rsidR="00837A1C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>)</w:t>
      </w:r>
    </w:p>
    <w:p w14:paraId="213A99BA" w14:textId="77777777" w:rsidR="00FB4878" w:rsidRPr="008241BA" w:rsidRDefault="00FB4878" w:rsidP="00FB4878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ības iestāde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>: ________________________________________</w:t>
      </w:r>
    </w:p>
    <w:p w14:paraId="602844AB" w14:textId="77777777" w:rsidR="00FB4878" w:rsidRPr="008241BA" w:rsidRDefault="00FB4878" w:rsidP="00FB4878">
      <w:pPr>
        <w:tabs>
          <w:tab w:val="left" w:pos="2040"/>
        </w:tabs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ojamai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___________________________________________ </w:t>
      </w:r>
    </w:p>
    <w:p w14:paraId="03DF34A2" w14:textId="77777777" w:rsidR="00FB4878" w:rsidRPr="008241BA" w:rsidRDefault="00FB4878" w:rsidP="00FB4878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Plāna ID kod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>: __________________________________________</w:t>
      </w:r>
    </w:p>
    <w:p w14:paraId="24F2DC88" w14:textId="77777777" w:rsidR="002375EB" w:rsidRDefault="002375EB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1403114B" w14:textId="77777777" w:rsidR="003F0D25" w:rsidRDefault="003F0D25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54BB3373" w14:textId="77777777" w:rsidR="003F0D25" w:rsidRDefault="003F0D25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2CB1AE60" w14:textId="77777777" w:rsidR="003F0D25" w:rsidRDefault="003F0D25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377B6C6C" w14:textId="77777777" w:rsidR="003F0D25" w:rsidRDefault="003F0D25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14FB3305" w14:textId="77777777" w:rsidR="00FB4878" w:rsidRDefault="00FB4878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03E0FABF" w14:textId="77777777" w:rsidR="00FB4878" w:rsidRPr="003F0D25" w:rsidRDefault="00FB4878" w:rsidP="003F0D25">
      <w:pPr>
        <w:tabs>
          <w:tab w:val="left" w:pos="1035"/>
        </w:tabs>
        <w:jc w:val="center"/>
        <w:rPr>
          <w:rFonts w:ascii="Times New Roman" w:hAnsi="Times New Roman" w:cs="Times New Roman"/>
          <w:i/>
          <w:sz w:val="24"/>
          <w:szCs w:val="24"/>
          <w:lang w:val="lv-LV"/>
        </w:rPr>
      </w:pPr>
      <w:r w:rsidRPr="003F0D25">
        <w:rPr>
          <w:rFonts w:ascii="Times New Roman" w:hAnsi="Times New Roman" w:cs="Times New Roman"/>
          <w:i/>
          <w:sz w:val="24"/>
          <w:szCs w:val="24"/>
          <w:lang w:val="lv-LV"/>
        </w:rPr>
        <w:t>Vieta biļetēm</w:t>
      </w:r>
    </w:p>
    <w:p w14:paraId="69002024" w14:textId="77777777" w:rsidR="002375EB" w:rsidRDefault="002375EB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44DDEC1B" w14:textId="77777777" w:rsidR="002375EB" w:rsidRDefault="002375EB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10B79849" w14:textId="77777777" w:rsidR="007365BD" w:rsidRDefault="007365BD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6E59DF24" w14:textId="77777777" w:rsidR="007365BD" w:rsidRDefault="007365BD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08D251E1" w14:textId="77777777" w:rsidR="007365BD" w:rsidRDefault="007365BD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079BEA80" w14:textId="77777777" w:rsidR="007365BD" w:rsidRDefault="007365BD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037FE81A" w14:textId="77777777" w:rsidR="007365BD" w:rsidRDefault="007365BD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5CF7D861" w14:textId="77777777" w:rsidR="007365BD" w:rsidRDefault="007365BD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2B34DE27" w14:textId="77777777" w:rsidR="007365BD" w:rsidRDefault="007365BD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263B3AA3" w14:textId="77777777" w:rsidR="007365BD" w:rsidRDefault="007365BD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  <w:sectPr w:rsidR="007365BD" w:rsidSect="007365BD">
          <w:pgSz w:w="11906" w:h="16838" w:code="9"/>
          <w:pgMar w:top="1800" w:right="1440" w:bottom="1800" w:left="1440" w:header="708" w:footer="708" w:gutter="0"/>
          <w:cols w:space="708"/>
          <w:docGrid w:linePitch="360"/>
        </w:sectPr>
      </w:pPr>
    </w:p>
    <w:p w14:paraId="49454918" w14:textId="26A456E7" w:rsidR="002375EB" w:rsidRDefault="00FB4878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lastRenderedPageBreak/>
        <w:t>Transporta izmaksas saskaņā ar biļetēm (pilsētas transports</w:t>
      </w:r>
      <w:bookmarkStart w:id="0" w:name="_GoBack"/>
      <w:bookmarkEnd w:id="0"/>
      <w:r w:rsidR="00D02612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>)</w:t>
      </w:r>
    </w:p>
    <w:bookmarkStart w:id="1" w:name="_MON_1631962675"/>
    <w:bookmarkEnd w:id="1"/>
    <w:p w14:paraId="0211FB4F" w14:textId="77777777" w:rsidR="00FB4878" w:rsidRDefault="004C51A0" w:rsidP="00FB4878">
      <w:pPr>
        <w:tabs>
          <w:tab w:val="left" w:pos="1035"/>
        </w:tabs>
        <w:jc w:val="both"/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lv-LV"/>
        </w:rPr>
      </w:pPr>
      <w:r w:rsidRPr="00E37631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lv-LV"/>
        </w:rPr>
        <w:object w:dxaOrig="11039" w:dyaOrig="2344" w14:anchorId="7D738C4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51.4pt;height:117.6pt" o:ole="">
            <v:imagedata r:id="rId10" o:title=""/>
          </v:shape>
          <o:OLEObject Type="Embed" ProgID="Excel.Sheet.12" ShapeID="_x0000_i1025" DrawAspect="Content" ObjectID="_1637651121" r:id="rId11"/>
        </w:object>
      </w:r>
    </w:p>
    <w:p w14:paraId="06E2B429" w14:textId="77777777" w:rsidR="007365BD" w:rsidRDefault="007365BD" w:rsidP="007365BD">
      <w:pPr>
        <w:tabs>
          <w:tab w:val="left" w:pos="1035"/>
        </w:tabs>
        <w:jc w:val="both"/>
        <w:rPr>
          <w:rFonts w:ascii="Times New Roman" w:hAnsi="Times New Roman" w:cs="Times New Roman"/>
          <w:sz w:val="20"/>
          <w:szCs w:val="20"/>
          <w:lang w:val="lv-LV"/>
        </w:rPr>
      </w:pPr>
    </w:p>
    <w:p w14:paraId="42262DB0" w14:textId="77777777" w:rsidR="00141529" w:rsidRPr="00DE59A6" w:rsidRDefault="00141529" w:rsidP="00141529">
      <w:pPr>
        <w:tabs>
          <w:tab w:val="left" w:pos="1035"/>
        </w:tabs>
        <w:jc w:val="both"/>
        <w:rPr>
          <w:rFonts w:ascii="Times New Roman" w:hAnsi="Times New Roman" w:cs="Times New Roman"/>
          <w:sz w:val="20"/>
          <w:szCs w:val="20"/>
          <w:lang w:val="lv-LV"/>
        </w:rPr>
      </w:pPr>
      <w:r w:rsidRPr="00DE59A6">
        <w:rPr>
          <w:rFonts w:ascii="Times New Roman" w:hAnsi="Times New Roman" w:cs="Times New Roman"/>
          <w:sz w:val="20"/>
          <w:szCs w:val="20"/>
          <w:lang w:val="lv-LV"/>
        </w:rPr>
        <w:t>Sagatavoja:</w:t>
      </w:r>
      <w:r w:rsidRPr="00DE59A6">
        <w:rPr>
          <w:rFonts w:ascii="Times New Roman" w:hAnsi="Times New Roman" w:cs="Times New Roman"/>
          <w:sz w:val="20"/>
          <w:szCs w:val="20"/>
          <w:lang w:val="lv-LV"/>
        </w:rPr>
        <w:tab/>
        <w:t>________________________________</w:t>
      </w:r>
      <w:r w:rsidRPr="00DE59A6">
        <w:rPr>
          <w:rFonts w:ascii="Times New Roman" w:hAnsi="Times New Roman" w:cs="Times New Roman"/>
          <w:sz w:val="20"/>
          <w:szCs w:val="20"/>
          <w:lang w:val="lv-LV"/>
        </w:rPr>
        <w:tab/>
        <w:t>___________________________</w:t>
      </w:r>
      <w:r w:rsidRPr="00DE59A6">
        <w:rPr>
          <w:rFonts w:ascii="Times New Roman" w:hAnsi="Times New Roman" w:cs="Times New Roman"/>
          <w:sz w:val="20"/>
          <w:szCs w:val="20"/>
          <w:lang w:val="lv-LV"/>
        </w:rPr>
        <w:tab/>
        <w:t>___________________________</w:t>
      </w:r>
      <w:r w:rsidRPr="00DE59A6">
        <w:rPr>
          <w:rFonts w:ascii="Times New Roman" w:hAnsi="Times New Roman" w:cs="Times New Roman"/>
          <w:sz w:val="20"/>
          <w:szCs w:val="20"/>
          <w:lang w:val="lv-LV"/>
        </w:rPr>
        <w:tab/>
        <w:t>_______________________</w:t>
      </w:r>
    </w:p>
    <w:p w14:paraId="4DB38A86" w14:textId="77777777" w:rsidR="00141529" w:rsidRPr="00DE59A6" w:rsidRDefault="00141529" w:rsidP="00141529">
      <w:pPr>
        <w:spacing w:after="0"/>
        <w:ind w:left="720" w:firstLine="720"/>
        <w:rPr>
          <w:rFonts w:ascii="Times New Roman" w:hAnsi="Times New Roman" w:cs="Times New Roman"/>
          <w:i/>
          <w:iCs/>
          <w:sz w:val="20"/>
          <w:szCs w:val="20"/>
          <w:lang w:val="lv-LV"/>
        </w:rPr>
      </w:pP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>(vārds, uzvārds)</w:t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  <w:t xml:space="preserve">   (atbildīgās personas amats)                   (paraksts)                    </w:t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  <w:t>(datums)</w:t>
      </w:r>
    </w:p>
    <w:p w14:paraId="7BD6202D" w14:textId="77777777" w:rsidR="00141529" w:rsidRPr="00DE59A6" w:rsidRDefault="00141529" w:rsidP="00141529">
      <w:pPr>
        <w:spacing w:after="0"/>
        <w:jc w:val="center"/>
        <w:rPr>
          <w:lang w:val="lv-LV"/>
        </w:rPr>
      </w:pPr>
    </w:p>
    <w:p w14:paraId="609D54F5" w14:textId="77777777" w:rsidR="00141529" w:rsidRPr="00DE59A6" w:rsidRDefault="00141529" w:rsidP="00141529">
      <w:pPr>
        <w:tabs>
          <w:tab w:val="left" w:pos="1035"/>
        </w:tabs>
        <w:jc w:val="both"/>
        <w:rPr>
          <w:rFonts w:ascii="Times New Roman" w:hAnsi="Times New Roman" w:cs="Times New Roman"/>
          <w:sz w:val="20"/>
          <w:szCs w:val="20"/>
          <w:lang w:val="lv-LV"/>
        </w:rPr>
      </w:pPr>
      <w:r w:rsidRPr="00DE59A6">
        <w:rPr>
          <w:rFonts w:ascii="Times New Roman" w:hAnsi="Times New Roman" w:cs="Times New Roman"/>
          <w:sz w:val="20"/>
          <w:szCs w:val="20"/>
          <w:lang w:val="lv-LV"/>
        </w:rPr>
        <w:t>Apstiprina:</w:t>
      </w:r>
      <w:r w:rsidRPr="00DE59A6">
        <w:rPr>
          <w:rFonts w:ascii="Times New Roman" w:hAnsi="Times New Roman" w:cs="Times New Roman"/>
          <w:sz w:val="20"/>
          <w:szCs w:val="20"/>
          <w:lang w:val="lv-LV"/>
        </w:rPr>
        <w:tab/>
        <w:t>________________________________</w:t>
      </w:r>
      <w:r w:rsidRPr="00DE59A6">
        <w:rPr>
          <w:rFonts w:ascii="Times New Roman" w:hAnsi="Times New Roman" w:cs="Times New Roman"/>
          <w:sz w:val="20"/>
          <w:szCs w:val="20"/>
          <w:lang w:val="lv-LV"/>
        </w:rPr>
        <w:tab/>
        <w:t>___________________________</w:t>
      </w:r>
      <w:r w:rsidRPr="00DE59A6">
        <w:rPr>
          <w:rFonts w:ascii="Times New Roman" w:hAnsi="Times New Roman" w:cs="Times New Roman"/>
          <w:sz w:val="20"/>
          <w:szCs w:val="20"/>
          <w:lang w:val="lv-LV"/>
        </w:rPr>
        <w:tab/>
        <w:t>___________________________</w:t>
      </w:r>
      <w:r w:rsidRPr="00DE59A6">
        <w:rPr>
          <w:rFonts w:ascii="Times New Roman" w:hAnsi="Times New Roman" w:cs="Times New Roman"/>
          <w:sz w:val="20"/>
          <w:szCs w:val="20"/>
          <w:lang w:val="lv-LV"/>
        </w:rPr>
        <w:tab/>
        <w:t>_______________________</w:t>
      </w:r>
    </w:p>
    <w:p w14:paraId="0ED12987" w14:textId="77777777" w:rsidR="00141529" w:rsidRPr="00DE59A6" w:rsidRDefault="00141529" w:rsidP="00141529">
      <w:pPr>
        <w:spacing w:after="0"/>
        <w:ind w:left="720" w:firstLine="720"/>
        <w:rPr>
          <w:rFonts w:ascii="Times New Roman" w:hAnsi="Times New Roman" w:cs="Times New Roman"/>
          <w:i/>
          <w:iCs/>
          <w:sz w:val="20"/>
          <w:szCs w:val="20"/>
          <w:lang w:val="lv-LV"/>
        </w:rPr>
      </w:pP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>(vārds, uzvārds)</w:t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  <w:t xml:space="preserve">   (atbildīgās personas amats)                   (paraksts)                    </w:t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  <w:t>(datums)</w:t>
      </w:r>
    </w:p>
    <w:p w14:paraId="0932D073" w14:textId="77777777" w:rsidR="002375EB" w:rsidRDefault="002375EB" w:rsidP="00141529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sectPr w:rsidR="002375EB" w:rsidSect="00141529">
      <w:pgSz w:w="16838" w:h="11906" w:orient="landscape" w:code="9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E00F89" w14:textId="77777777" w:rsidR="00F60A12" w:rsidRDefault="00F60A12" w:rsidP="002F7DCE">
      <w:pPr>
        <w:spacing w:after="0" w:line="240" w:lineRule="auto"/>
      </w:pPr>
      <w:r>
        <w:separator/>
      </w:r>
    </w:p>
  </w:endnote>
  <w:endnote w:type="continuationSeparator" w:id="0">
    <w:p w14:paraId="3048544B" w14:textId="77777777" w:rsidR="00F60A12" w:rsidRDefault="00F60A12" w:rsidP="002F7D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B0B758" w14:textId="77777777" w:rsidR="00F60A12" w:rsidRDefault="00F60A12" w:rsidP="002F7DCE">
      <w:pPr>
        <w:spacing w:after="0" w:line="240" w:lineRule="auto"/>
      </w:pPr>
      <w:r>
        <w:separator/>
      </w:r>
    </w:p>
  </w:footnote>
  <w:footnote w:type="continuationSeparator" w:id="0">
    <w:p w14:paraId="0A0F843D" w14:textId="77777777" w:rsidR="00F60A12" w:rsidRDefault="00F60A12" w:rsidP="002F7D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020A23" w14:textId="77777777" w:rsidR="007365BD" w:rsidRDefault="007365BD" w:rsidP="007365BD">
    <w:pPr>
      <w:spacing w:after="0"/>
      <w:jc w:val="center"/>
      <w:rPr>
        <w:rFonts w:ascii="Times New Roman" w:hAnsi="Times New Roman" w:cs="Times New Roman"/>
        <w:sz w:val="24"/>
        <w:szCs w:val="24"/>
        <w:lang w:val="lv-LV"/>
      </w:rPr>
    </w:pPr>
    <w:r w:rsidRPr="008241BA">
      <w:rPr>
        <w:rFonts w:ascii="Times New Roman" w:hAnsi="Times New Roman" w:cs="Times New Roman"/>
        <w:noProof/>
        <w:sz w:val="24"/>
        <w:szCs w:val="24"/>
      </w:rPr>
      <w:drawing>
        <wp:inline distT="0" distB="0" distL="0" distR="0" wp14:anchorId="22588B54" wp14:editId="39E5D79A">
          <wp:extent cx="5731510" cy="1236980"/>
          <wp:effectExtent l="0" t="0" r="2540" b="1270"/>
          <wp:docPr id="2" name="Attēls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1236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8241BA">
      <w:rPr>
        <w:rFonts w:ascii="Times New Roman" w:hAnsi="Times New Roman" w:cs="Times New Roman"/>
        <w:sz w:val="24"/>
        <w:szCs w:val="24"/>
        <w:lang w:val="lv-LV"/>
      </w:rPr>
      <w:t xml:space="preserve"> </w:t>
    </w:r>
  </w:p>
  <w:p w14:paraId="1D4BAE91" w14:textId="77777777" w:rsidR="007365BD" w:rsidRPr="001407EA" w:rsidRDefault="007365BD" w:rsidP="007365BD">
    <w:pPr>
      <w:spacing w:after="0"/>
      <w:jc w:val="center"/>
      <w:rPr>
        <w:rFonts w:ascii="Times New Roman" w:hAnsi="Times New Roman" w:cs="Times New Roman"/>
        <w:sz w:val="18"/>
        <w:szCs w:val="18"/>
        <w:lang w:val="lv-LV"/>
      </w:rPr>
    </w:pPr>
    <w:r w:rsidRPr="001407EA">
      <w:rPr>
        <w:rFonts w:ascii="Times New Roman" w:hAnsi="Times New Roman" w:cs="Times New Roman"/>
        <w:sz w:val="18"/>
        <w:szCs w:val="18"/>
        <w:lang w:val="lv-LV"/>
      </w:rPr>
      <w:t xml:space="preserve">Eiropas Savienības fondu darbības programmas “Izaugsme un nodarbinātība” 8.3.4. specifiskā atbalsta mērķa “Samazināt priekšlaicīgu mācību pārtraukšanu, īstenojot preventīvus un intervences pasākumus” Projekts Nr.8.3.4.0/16/I/001 </w:t>
    </w:r>
  </w:p>
  <w:p w14:paraId="7B74BFF2" w14:textId="77777777" w:rsidR="007365BD" w:rsidRPr="001407EA" w:rsidRDefault="007365BD" w:rsidP="007365BD">
    <w:pPr>
      <w:spacing w:after="0"/>
      <w:jc w:val="center"/>
      <w:rPr>
        <w:rFonts w:ascii="Times New Roman" w:hAnsi="Times New Roman" w:cs="Times New Roman"/>
        <w:sz w:val="18"/>
        <w:szCs w:val="18"/>
        <w:lang w:val="lv-LV"/>
      </w:rPr>
    </w:pPr>
    <w:r w:rsidRPr="001407EA">
      <w:rPr>
        <w:rFonts w:ascii="Times New Roman" w:hAnsi="Times New Roman" w:cs="Times New Roman"/>
        <w:sz w:val="18"/>
        <w:szCs w:val="18"/>
        <w:lang w:val="lv-LV"/>
      </w:rPr>
      <w:t>“Atbalsts priekšlaicīgas mācību pārtraukšanas samazināšanai”</w:t>
    </w:r>
  </w:p>
  <w:p w14:paraId="48F4ADDC" w14:textId="77777777" w:rsidR="003D79A3" w:rsidRPr="00837A1C" w:rsidRDefault="003D79A3" w:rsidP="008241BA">
    <w:pPr>
      <w:spacing w:after="0" w:line="240" w:lineRule="auto"/>
      <w:jc w:val="center"/>
      <w:rPr>
        <w:lang w:val="lv-LV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E2B09"/>
    <w:multiLevelType w:val="hybridMultilevel"/>
    <w:tmpl w:val="BD2EFD02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FA3340"/>
    <w:multiLevelType w:val="hybridMultilevel"/>
    <w:tmpl w:val="A716707A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2NDOxNDAysQQS5ko6SsGpxcWZ+XkgBUa1AEiIsH8sAAAA"/>
  </w:docVars>
  <w:rsids>
    <w:rsidRoot w:val="00486D50"/>
    <w:rsid w:val="0006474A"/>
    <w:rsid w:val="00081362"/>
    <w:rsid w:val="001407EA"/>
    <w:rsid w:val="00141529"/>
    <w:rsid w:val="001E68CC"/>
    <w:rsid w:val="002375EB"/>
    <w:rsid w:val="00263615"/>
    <w:rsid w:val="002700A0"/>
    <w:rsid w:val="002919C6"/>
    <w:rsid w:val="002C3D57"/>
    <w:rsid w:val="002F7DCE"/>
    <w:rsid w:val="003B7568"/>
    <w:rsid w:val="003D79A3"/>
    <w:rsid w:val="003E0B13"/>
    <w:rsid w:val="003E653D"/>
    <w:rsid w:val="003F0D25"/>
    <w:rsid w:val="00486D50"/>
    <w:rsid w:val="004A665B"/>
    <w:rsid w:val="004C51A0"/>
    <w:rsid w:val="004E7CFE"/>
    <w:rsid w:val="004F329D"/>
    <w:rsid w:val="00541488"/>
    <w:rsid w:val="005A6F48"/>
    <w:rsid w:val="006529FB"/>
    <w:rsid w:val="006F3E77"/>
    <w:rsid w:val="007365BD"/>
    <w:rsid w:val="00764F4B"/>
    <w:rsid w:val="007A1345"/>
    <w:rsid w:val="008241BA"/>
    <w:rsid w:val="00837A1C"/>
    <w:rsid w:val="009548EF"/>
    <w:rsid w:val="00987DB3"/>
    <w:rsid w:val="00A16E5C"/>
    <w:rsid w:val="00A317A7"/>
    <w:rsid w:val="00A34804"/>
    <w:rsid w:val="00A64EE6"/>
    <w:rsid w:val="00A65446"/>
    <w:rsid w:val="00A72EA4"/>
    <w:rsid w:val="00AB17FA"/>
    <w:rsid w:val="00AD54E1"/>
    <w:rsid w:val="00AF5DEE"/>
    <w:rsid w:val="00B867EB"/>
    <w:rsid w:val="00C651E7"/>
    <w:rsid w:val="00CD6BD9"/>
    <w:rsid w:val="00D02612"/>
    <w:rsid w:val="00D6713B"/>
    <w:rsid w:val="00DF7537"/>
    <w:rsid w:val="00E37631"/>
    <w:rsid w:val="00EC02E4"/>
    <w:rsid w:val="00ED2347"/>
    <w:rsid w:val="00F60A12"/>
    <w:rsid w:val="00F70101"/>
    <w:rsid w:val="00FB4878"/>
    <w:rsid w:val="00FC2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BC78AFB"/>
  <w15:chartTrackingRefBased/>
  <w15:docId w15:val="{558473F1-41FF-452C-B0AE-86C4F9BF1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36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26361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DC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DCE"/>
  </w:style>
  <w:style w:type="paragraph" w:styleId="Footer">
    <w:name w:val="footer"/>
    <w:basedOn w:val="Normal"/>
    <w:link w:val="FooterChar"/>
    <w:uiPriority w:val="99"/>
    <w:unhideWhenUsed/>
    <w:rsid w:val="002F7DC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DCE"/>
  </w:style>
  <w:style w:type="paragraph" w:styleId="ListParagraph">
    <w:name w:val="List Paragraph"/>
    <w:basedOn w:val="Normal"/>
    <w:uiPriority w:val="34"/>
    <w:qFormat/>
    <w:rsid w:val="00FC20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26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6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1188.lv/satiksm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Excel_Worksheet.xlsx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C82BE9-C417-48BC-88F8-C322220DC4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542</Words>
  <Characters>879</Characters>
  <Application>Microsoft Office Word</Application>
  <DocSecurity>0</DocSecurity>
  <Lines>7</Lines>
  <Paragraphs>4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Tereze.Dike</cp:lastModifiedBy>
  <cp:revision>2</cp:revision>
  <cp:lastPrinted>2019-11-05T07:52:00Z</cp:lastPrinted>
  <dcterms:created xsi:type="dcterms:W3CDTF">2019-12-12T08:19:00Z</dcterms:created>
  <dcterms:modified xsi:type="dcterms:W3CDTF">2019-12-12T08:19:00Z</dcterms:modified>
</cp:coreProperties>
</file>